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8ECB1" w14:textId="27259780" w:rsidR="00CD76FA" w:rsidRPr="00EA057E" w:rsidRDefault="00AD2485" w:rsidP="00E634A0">
      <w:pPr>
        <w:pStyle w:val="Heading1"/>
        <w:jc w:val="center"/>
        <w:rPr>
          <w:lang w:val="bg-BG"/>
        </w:rPr>
      </w:pPr>
      <w:r>
        <w:rPr>
          <w:lang w:val="bg-BG"/>
        </w:rPr>
        <w:t xml:space="preserve">Упражнение: </w:t>
      </w:r>
      <w:r w:rsidR="00CD76FA" w:rsidRPr="00EA057E">
        <w:rPr>
          <w:lang w:val="bg-BG"/>
        </w:rPr>
        <w:t>Първи стъпки в програмирането</w:t>
      </w:r>
    </w:p>
    <w:p w14:paraId="27A8D599" w14:textId="77777777" w:rsidR="00FF3E01" w:rsidRPr="00FF3E01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FF3E01">
          <w:rPr>
            <w:rStyle w:val="Hyperlink"/>
          </w:rPr>
          <w:t>"</w:t>
        </w:r>
        <w:r w:rsidRPr="00FF3E01">
          <w:rPr>
            <w:rStyle w:val="Hyperlink"/>
            <w:lang w:val="bg-BG"/>
          </w:rPr>
          <w:t>Основи на програмирането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  <w:lang w:val="bg-BG"/>
          </w:rPr>
          <w:t>СофтУни</w:t>
        </w:r>
      </w:hyperlink>
      <w:r w:rsidRPr="00FF3E01">
        <w:t>.</w:t>
      </w:r>
    </w:p>
    <w:p w14:paraId="59F8587C" w14:textId="77777777" w:rsidR="00E634A0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Тествайте задачите си в </w:t>
      </w:r>
      <w:r w:rsidRPr="00FF3E01">
        <w:t>Judge</w:t>
      </w:r>
      <w:r w:rsidRPr="00A624BF">
        <w:rPr>
          <w:lang w:val="bg-BG"/>
        </w:rPr>
        <w:t xml:space="preserve"> </w:t>
      </w:r>
      <w:r w:rsidRPr="00FF3E01">
        <w:rPr>
          <w:lang w:val="bg-BG"/>
        </w:rPr>
        <w:t>системата</w:t>
      </w:r>
      <w:r w:rsidRPr="00A624BF">
        <w:rPr>
          <w:lang w:val="bg-BG"/>
        </w:rPr>
        <w:t xml:space="preserve">: </w:t>
      </w:r>
    </w:p>
    <w:p w14:paraId="13171B03" w14:textId="1F4078E2" w:rsidR="00FF3E01" w:rsidRPr="00A624BF" w:rsidRDefault="00000000" w:rsidP="00FF3E01">
      <w:pPr>
        <w:jc w:val="center"/>
        <w:rPr>
          <w:lang w:val="bg-BG"/>
        </w:rPr>
      </w:pPr>
      <w:hyperlink r:id="rId9" w:history="1">
        <w:r w:rsidR="00E634A0" w:rsidRPr="004C685D">
          <w:rPr>
            <w:rStyle w:val="Hyperlink"/>
            <w:lang w:val="bg-BG"/>
          </w:rPr>
          <w:t>https://judge.softuni.org/Contests/2375/First-Steps-In-Coding-Exercise</w:t>
        </w:r>
      </w:hyperlink>
    </w:p>
    <w:p w14:paraId="7874000D" w14:textId="77777777" w:rsidR="00FF3E01" w:rsidRPr="00FF3E01" w:rsidRDefault="00FF3E01" w:rsidP="00FF3E01">
      <w:pPr>
        <w:pStyle w:val="Heading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FF3E01">
        <w:t xml:space="preserve">: </w:t>
      </w:r>
      <w:r w:rsidRPr="00FF3E01">
        <w:rPr>
          <w:noProof/>
        </w:rPr>
        <w:t xml:space="preserve">USD </w:t>
      </w:r>
      <w:r w:rsidRPr="00FF3E01">
        <w:rPr>
          <w:lang w:val="bg-BG"/>
        </w:rPr>
        <w:t xml:space="preserve">към </w:t>
      </w:r>
      <w:r w:rsidRPr="00FF3E01">
        <w:rPr>
          <w:noProof/>
        </w:rPr>
        <w:t>BGN</w:t>
      </w:r>
    </w:p>
    <w:p w14:paraId="4D374801" w14:textId="77777777" w:rsidR="00C95F41" w:rsidRPr="00C95F41" w:rsidRDefault="00C95F41" w:rsidP="00C95F41">
      <w:pPr>
        <w:rPr>
          <w:lang w:val="bg-BG"/>
        </w:rPr>
      </w:pPr>
      <w:r w:rsidRPr="00C95F41">
        <w:rPr>
          <w:lang w:val="bg-BG"/>
        </w:rPr>
        <w:t xml:space="preserve">Напишете програма за </w:t>
      </w:r>
      <w:r w:rsidRPr="00C95F41">
        <w:rPr>
          <w:b/>
          <w:lang w:val="bg-BG"/>
        </w:rPr>
        <w:t>конвертиране на щатски долари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USD</w:t>
      </w:r>
      <w:r w:rsidRPr="00C95F41">
        <w:rPr>
          <w:noProof/>
          <w:lang w:val="bg-BG"/>
        </w:rPr>
        <w:t xml:space="preserve">) </w:t>
      </w:r>
      <w:r w:rsidRPr="00C95F41">
        <w:rPr>
          <w:b/>
          <w:lang w:val="bg-BG"/>
        </w:rPr>
        <w:t>в български лева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BGN</w:t>
      </w:r>
      <w:r w:rsidRPr="00C95F41">
        <w:rPr>
          <w:lang w:val="bg-BG"/>
        </w:rPr>
        <w:t xml:space="preserve">). Използвайте фиксиран </w:t>
      </w:r>
      <w:r w:rsidRPr="00C95F41">
        <w:rPr>
          <w:b/>
          <w:lang w:val="bg-BG"/>
        </w:rPr>
        <w:t>курс</w:t>
      </w:r>
      <w:r w:rsidRPr="00C95F41">
        <w:rPr>
          <w:lang w:val="bg-BG"/>
        </w:rPr>
        <w:t xml:space="preserve"> между долар и лев: </w:t>
      </w:r>
      <w:r w:rsidRPr="00C95F41">
        <w:rPr>
          <w:b/>
          <w:lang w:val="bg-BG"/>
        </w:rPr>
        <w:t xml:space="preserve">1 </w:t>
      </w:r>
      <w:r w:rsidRPr="00C95F41">
        <w:rPr>
          <w:b/>
          <w:noProof/>
        </w:rPr>
        <w:t>USD</w:t>
      </w:r>
      <w:r w:rsidRPr="00C95F41">
        <w:rPr>
          <w:noProof/>
          <w:lang w:val="bg-BG"/>
        </w:rPr>
        <w:t xml:space="preserve"> </w:t>
      </w:r>
      <w:r w:rsidRPr="00C95F41">
        <w:rPr>
          <w:lang w:val="bg-BG"/>
        </w:rPr>
        <w:t xml:space="preserve">= </w:t>
      </w:r>
      <w:r w:rsidRPr="00C95F41">
        <w:rPr>
          <w:b/>
          <w:lang w:val="bg-BG"/>
        </w:rPr>
        <w:t xml:space="preserve">1.79549 </w:t>
      </w:r>
      <w:r w:rsidRPr="00C95F41">
        <w:rPr>
          <w:b/>
          <w:noProof/>
        </w:rPr>
        <w:t>BGN</w:t>
      </w:r>
      <w:r w:rsidRPr="00C95F41">
        <w:rPr>
          <w:lang w:val="bg-BG"/>
        </w:rPr>
        <w:t>.</w:t>
      </w:r>
    </w:p>
    <w:p w14:paraId="5FDD5190" w14:textId="77777777" w:rsidR="00FF3E01" w:rsidRPr="00FF3E01" w:rsidRDefault="00FF3E01" w:rsidP="00FF3E01">
      <w:pPr>
        <w:pStyle w:val="Heading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812"/>
        <w:gridCol w:w="736"/>
        <w:gridCol w:w="1017"/>
        <w:gridCol w:w="933"/>
        <w:gridCol w:w="775"/>
        <w:gridCol w:w="1259"/>
      </w:tblGrid>
      <w:tr w:rsidR="00FF3E01" w:rsidRPr="00FF3E01" w14:paraId="59D315AD" w14:textId="77777777" w:rsidTr="00205FB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88EEB90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2DEFBC8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1FFF8C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39B97C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231A285A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8AB89F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DD980E2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C321EC3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</w:tr>
      <w:tr w:rsidR="00FF3E01" w:rsidRPr="00FF3E01" w14:paraId="23C2F938" w14:textId="77777777" w:rsidTr="00205FB3">
        <w:tc>
          <w:tcPr>
            <w:tcW w:w="736" w:type="dxa"/>
            <w:shd w:val="clear" w:color="auto" w:fill="auto"/>
          </w:tcPr>
          <w:p w14:paraId="11F36AFD" w14:textId="0F131EAE" w:rsidR="00FF3E01" w:rsidRPr="00EA057E" w:rsidRDefault="00366D13" w:rsidP="00205FB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1022" w:type="dxa"/>
            <w:shd w:val="clear" w:color="auto" w:fill="auto"/>
          </w:tcPr>
          <w:p w14:paraId="425C16EB" w14:textId="6B8CB826" w:rsidR="00FF3E01" w:rsidRPr="00EA057E" w:rsidRDefault="00366D13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61E81940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201D8AF6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68C99F" w14:textId="108179D3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179.</w:t>
            </w:r>
            <w:r w:rsidR="00366D13" w:rsidRPr="00FF3E01">
              <w:rPr>
                <w:rFonts w:ascii="Consolas" w:hAnsi="Consolas"/>
                <w:noProof/>
              </w:rPr>
              <w:t>5</w:t>
            </w:r>
            <w:r w:rsidR="00366D13">
              <w:rPr>
                <w:rFonts w:ascii="Consolas" w:hAnsi="Consolas"/>
                <w:noProof/>
                <w:lang w:val="bg-BG"/>
              </w:rPr>
              <w:t>49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570BB2D3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76D82F3A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E98B775" w14:textId="5693858C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22.44</w:t>
            </w:r>
            <w:r w:rsidR="00366D13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09DF9A89" w14:textId="77777777" w:rsidR="00FF3E01" w:rsidRPr="00FF3E01" w:rsidRDefault="00FF3E01" w:rsidP="00FF3E01">
      <w:pPr>
        <w:pStyle w:val="Heading3"/>
        <w:rPr>
          <w:lang w:val="bg-BG"/>
        </w:rPr>
      </w:pPr>
      <w:r w:rsidRPr="00FF3E01">
        <w:rPr>
          <w:lang w:val="bg-BG"/>
        </w:rPr>
        <w:t>Насоки</w:t>
      </w:r>
    </w:p>
    <w:p w14:paraId="599BED09" w14:textId="77777777" w:rsidR="00C95F41" w:rsidRPr="007D66B0" w:rsidRDefault="00C95F41" w:rsidP="00C95F41">
      <w:pPr>
        <w:pStyle w:val="ListParagraph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2054D9C0" w14:textId="0B7DF020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7971B671" wp14:editId="34DC411E">
            <wp:extent cx="3510592" cy="304800"/>
            <wp:effectExtent l="19050" t="19050" r="139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0343" cy="316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CCE4C6" w14:textId="77777777" w:rsidR="00C95F41" w:rsidRPr="007D66B0" w:rsidRDefault="00C95F41" w:rsidP="00C95F41">
      <w:pPr>
        <w:pStyle w:val="ListParagraph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11B8B8AC" w14:textId="6AED895F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35BBEBFC" wp14:editId="08F7807B">
            <wp:extent cx="2314928" cy="377825"/>
            <wp:effectExtent l="19050" t="19050" r="2857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1796" cy="395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D01F0" w14:textId="77777777" w:rsidR="00C95F41" w:rsidRPr="00CB3FE8" w:rsidRDefault="00C95F41" w:rsidP="00C95F41">
      <w:pPr>
        <w:pStyle w:val="ListParagraph"/>
        <w:numPr>
          <w:ilvl w:val="0"/>
          <w:numId w:val="30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31B4442C" w14:textId="363A9D4D" w:rsidR="0037330F" w:rsidRPr="00FF3E01" w:rsidRDefault="00C95F41" w:rsidP="0031672B">
      <w:pPr>
        <w:pStyle w:val="ListParagraph"/>
        <w:spacing w:after="240"/>
        <w:rPr>
          <w:lang w:val="bg-BG"/>
        </w:rPr>
      </w:pPr>
      <w:r>
        <w:rPr>
          <w:noProof/>
        </w:rPr>
        <w:drawing>
          <wp:inline distT="0" distB="0" distL="0" distR="0" wp14:anchorId="01B150DE" wp14:editId="43966491">
            <wp:extent cx="2310820" cy="375356"/>
            <wp:effectExtent l="19050" t="19050" r="1333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09948" cy="407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7CF97E" w14:textId="77777777" w:rsidR="00FF3E01" w:rsidRPr="00FF3E01" w:rsidRDefault="00FF3E01" w:rsidP="00FF3E01">
      <w:pPr>
        <w:pStyle w:val="Heading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A624BF">
        <w:rPr>
          <w:lang w:val="bg-BG"/>
        </w:rPr>
        <w:t xml:space="preserve">: </w:t>
      </w:r>
      <w:r w:rsidRPr="00FF3E01">
        <w:rPr>
          <w:lang w:val="bg-BG"/>
        </w:rPr>
        <w:t xml:space="preserve">от </w:t>
      </w:r>
      <w:r w:rsidRPr="00FF3E01">
        <w:rPr>
          <w:noProof/>
          <w:lang w:val="bg-BG"/>
        </w:rPr>
        <w:t>радиани</w:t>
      </w:r>
      <w:r w:rsidRPr="00FF3E01">
        <w:rPr>
          <w:lang w:val="bg-BG"/>
        </w:rPr>
        <w:t xml:space="preserve"> в градуси</w:t>
      </w:r>
    </w:p>
    <w:p w14:paraId="59B7E086" w14:textId="3AE0083C" w:rsidR="00077BF8" w:rsidRPr="00A36035" w:rsidRDefault="00077BF8" w:rsidP="00A36035">
      <w:pPr>
        <w:rPr>
          <w:sz w:val="24"/>
        </w:rPr>
      </w:pPr>
      <w:r w:rsidRPr="00A36035">
        <w:rPr>
          <w:lang w:val="bg-BG"/>
        </w:rPr>
        <w:t xml:space="preserve">Напишете програма, която чете </w:t>
      </w:r>
      <w:r w:rsidRPr="00A36035">
        <w:rPr>
          <w:b/>
          <w:lang w:val="bg-BG"/>
        </w:rPr>
        <w:t xml:space="preserve">ъгъл в </w:t>
      </w:r>
      <w:hyperlink r:id="rId13" w:history="1">
        <w:r w:rsidRPr="00A36035">
          <w:rPr>
            <w:rStyle w:val="Hyperlink"/>
            <w:b/>
            <w:noProof/>
            <w:lang w:val="bg-BG"/>
          </w:rPr>
          <w:t>радиани</w:t>
        </w:r>
      </w:hyperlink>
      <w:r w:rsidRPr="00A36035">
        <w:rPr>
          <w:lang w:val="bg-BG"/>
        </w:rPr>
        <w:t xml:space="preserve"> </w:t>
      </w:r>
      <w:r>
        <w:rPr>
          <w:noProof/>
        </w:rPr>
        <w:t>(</w:t>
      </w:r>
      <w:r w:rsidRPr="00A36035">
        <w:rPr>
          <w:noProof/>
          <w:lang w:val="bg-BG"/>
        </w:rPr>
        <w:t xml:space="preserve">десетично число) </w:t>
      </w:r>
      <w:r w:rsidRPr="00A36035">
        <w:rPr>
          <w:lang w:val="bg-BG"/>
        </w:rPr>
        <w:t xml:space="preserve">и го преобразува в </w:t>
      </w:r>
      <w:hyperlink r:id="rId14" w:history="1">
        <w:r w:rsidRPr="00A36035">
          <w:rPr>
            <w:rStyle w:val="Hyperlink"/>
            <w:b/>
            <w:lang w:val="bg-BG"/>
          </w:rPr>
          <w:t>градуси</w:t>
        </w:r>
      </w:hyperlink>
      <w:r w:rsidRPr="00A36035">
        <w:rPr>
          <w:lang w:val="bg-BG"/>
        </w:rPr>
        <w:t xml:space="preserve">. Използвайте формулата: </w:t>
      </w:r>
      <w:r w:rsidRPr="00A36035">
        <w:rPr>
          <w:b/>
          <w:lang w:val="bg-BG"/>
        </w:rPr>
        <w:t xml:space="preserve">градус = радиан * 180 / </w:t>
      </w:r>
      <w:r w:rsidRPr="00A36035">
        <w:rPr>
          <w:b/>
        </w:rPr>
        <w:t>π</w:t>
      </w:r>
      <w:r w:rsidRPr="00A36035">
        <w:rPr>
          <w:lang w:val="bg-BG"/>
        </w:rPr>
        <w:t xml:space="preserve">. Числото </w:t>
      </w:r>
      <w:r w:rsidRPr="00A36035">
        <w:rPr>
          <w:b/>
        </w:rPr>
        <w:t>π</w:t>
      </w:r>
      <w:r w:rsidRPr="00A36035">
        <w:rPr>
          <w:lang w:val="bg-BG"/>
        </w:rPr>
        <w:t xml:space="preserve"> в </w:t>
      </w:r>
      <w:r>
        <w:t>C#</w:t>
      </w:r>
      <w:r w:rsidRPr="00A36035">
        <w:rPr>
          <w:lang w:val="bg-BG"/>
        </w:rPr>
        <w:t xml:space="preserve"> програми е достъпно чрез </w:t>
      </w:r>
      <w:r w:rsidRPr="00A36035">
        <w:rPr>
          <w:b/>
        </w:rPr>
        <w:t>Math</w:t>
      </w:r>
      <w:r w:rsidRPr="00A36035">
        <w:rPr>
          <w:lang w:val="bg-BG"/>
        </w:rPr>
        <w:t>.</w:t>
      </w:r>
      <w:r w:rsidRPr="00CB3FE8">
        <w:rPr>
          <w:rStyle w:val="CodeChar"/>
        </w:rPr>
        <w:t>PI</w:t>
      </w:r>
      <w:r w:rsidRPr="00A36035">
        <w:rPr>
          <w:lang w:val="bg-BG"/>
        </w:rPr>
        <w:t>.</w:t>
      </w:r>
    </w:p>
    <w:p w14:paraId="3CA09D8C" w14:textId="77777777" w:rsidR="00077BF8" w:rsidRPr="00CB3FE8" w:rsidRDefault="00077BF8" w:rsidP="00077BF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077BF8" w:rsidRPr="00CB3FE8" w14:paraId="764CE301" w14:textId="77777777" w:rsidTr="00A0034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8C8C9FD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F9EFB6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6DFC40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A72E2A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46D7AAF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083B86" w14:textId="77777777" w:rsidR="00077BF8" w:rsidRDefault="00077BF8" w:rsidP="00A00343">
            <w:pPr>
              <w:spacing w:before="0" w:after="0"/>
              <w:jc w:val="center"/>
              <w:rPr>
                <w:b/>
              </w:rPr>
            </w:pPr>
          </w:p>
          <w:p w14:paraId="11E08D7A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EA0364B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34FC53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077BF8" w:rsidRPr="00CB3FE8" w14:paraId="7553E621" w14:textId="77777777" w:rsidTr="00A00343">
        <w:tc>
          <w:tcPr>
            <w:tcW w:w="896" w:type="dxa"/>
            <w:shd w:val="clear" w:color="auto" w:fill="auto"/>
          </w:tcPr>
          <w:p w14:paraId="7EADA761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66FB248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BB64037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CA55A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24488B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2A3D8BE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2DECD3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7AE31970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2EB0775A" w14:textId="77777777" w:rsidR="00077BF8" w:rsidRPr="00CB3FE8" w:rsidRDefault="00077BF8" w:rsidP="00077BF8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5EA93B22" w14:textId="5E015924" w:rsidR="00077BF8" w:rsidRPr="00CB3FE8" w:rsidRDefault="00077BF8" w:rsidP="00077BF8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34A98C" wp14:editId="633EE177">
            <wp:simplePos x="0" y="0"/>
            <wp:positionH relativeFrom="column">
              <wp:posOffset>1340274</wp:posOffset>
            </wp:positionH>
            <wp:positionV relativeFrom="paragraph">
              <wp:posOffset>298944</wp:posOffset>
            </wp:positionV>
            <wp:extent cx="3863975" cy="351790"/>
            <wp:effectExtent l="19050" t="19050" r="22225" b="1016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75" cy="351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:</w:t>
      </w:r>
    </w:p>
    <w:p w14:paraId="659F87B1" w14:textId="38DEFF9F" w:rsidR="00077BF8" w:rsidRPr="00077BF8" w:rsidRDefault="00077BF8" w:rsidP="00077BF8">
      <w:pPr>
        <w:pStyle w:val="ListParagraph"/>
        <w:ind w:left="0"/>
        <w:rPr>
          <w:lang w:val="bg-BG"/>
        </w:rPr>
      </w:pPr>
    </w:p>
    <w:p w14:paraId="34257B53" w14:textId="77777777" w:rsidR="00077BF8" w:rsidRPr="00DA7137" w:rsidRDefault="00077BF8" w:rsidP="00077BF8">
      <w:pPr>
        <w:pStyle w:val="ListParagraph"/>
        <w:numPr>
          <w:ilvl w:val="0"/>
          <w:numId w:val="3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1CF8F9D1" w14:textId="5C0CD7B3" w:rsidR="00077BF8" w:rsidRDefault="00077BF8" w:rsidP="00077BF8">
      <w:pPr>
        <w:pStyle w:val="ListParagraph"/>
        <w:ind w:left="0"/>
        <w:jc w:val="center"/>
      </w:pPr>
      <w:r>
        <w:rPr>
          <w:noProof/>
        </w:rPr>
        <w:lastRenderedPageBreak/>
        <w:drawing>
          <wp:inline distT="0" distB="0" distL="0" distR="0" wp14:anchorId="73BBC371" wp14:editId="70E1D5E6">
            <wp:extent cx="3801533" cy="388715"/>
            <wp:effectExtent l="19050" t="19050" r="279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1670" cy="396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949887" w14:textId="60539C6A" w:rsidR="00077BF8" w:rsidRPr="001367DE" w:rsidRDefault="00077BF8" w:rsidP="00077BF8">
      <w:pPr>
        <w:pStyle w:val="ListParagraph"/>
        <w:ind w:left="0"/>
        <w:jc w:val="center"/>
      </w:pPr>
    </w:p>
    <w:p w14:paraId="5DAC1F19" w14:textId="1C0C6DE9" w:rsidR="00077BF8" w:rsidRPr="001367DE" w:rsidRDefault="00077BF8" w:rsidP="00077BF8">
      <w:pPr>
        <w:pStyle w:val="ListParagraph"/>
        <w:numPr>
          <w:ilvl w:val="0"/>
          <w:numId w:val="31"/>
        </w:num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60CB04" wp14:editId="09E9CC8A">
            <wp:simplePos x="0" y="0"/>
            <wp:positionH relativeFrom="column">
              <wp:posOffset>1370965</wp:posOffset>
            </wp:positionH>
            <wp:positionV relativeFrom="paragraph">
              <wp:posOffset>356870</wp:posOffset>
            </wp:positionV>
            <wp:extent cx="3144520" cy="332740"/>
            <wp:effectExtent l="19050" t="19050" r="17780" b="1016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0" b="19753"/>
                    <a:stretch/>
                  </pic:blipFill>
                  <pic:spPr bwMode="auto">
                    <a:xfrm>
                      <a:off x="0" y="0"/>
                      <a:ext cx="3144520" cy="332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367DE">
        <w:rPr>
          <w:lang w:val="bg-BG"/>
        </w:rPr>
        <w:t>Принтирайте получените градуси</w:t>
      </w:r>
      <w:r>
        <w:t>:</w:t>
      </w:r>
    </w:p>
    <w:p w14:paraId="6C14B959" w14:textId="3FB4F449" w:rsidR="00FF3E01" w:rsidRDefault="00FF3E01" w:rsidP="00077BF8">
      <w:pPr>
        <w:pStyle w:val="ListParagraph"/>
        <w:jc w:val="center"/>
        <w:rPr>
          <w:noProof/>
          <w:lang w:val="bg-BG"/>
        </w:rPr>
      </w:pPr>
    </w:p>
    <w:p w14:paraId="0A7B56AD" w14:textId="77777777" w:rsidR="00C95F41" w:rsidRPr="00AA2715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8B8DB41" w14:textId="77777777" w:rsidR="00C95F41" w:rsidRDefault="00C95F41" w:rsidP="00C95F4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26C00D21" w14:textId="77777777" w:rsidR="00C95F41" w:rsidRPr="00CA640C" w:rsidRDefault="00C95F41" w:rsidP="00C95F4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C46D87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AAA92E8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CD2B754" w14:textId="77777777" w:rsidR="00C95F41" w:rsidRPr="00AA2715" w:rsidRDefault="00C95F41" w:rsidP="00C95F4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3AD004D5" w14:textId="77777777" w:rsidR="00C95F41" w:rsidRPr="00AA2715" w:rsidRDefault="00C95F41" w:rsidP="00C95F4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595627D5" w14:textId="77777777" w:rsidR="00C95F41" w:rsidRPr="00AA2715" w:rsidRDefault="00C95F41" w:rsidP="00C95F4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9430905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7BBDDB35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3D8F6AA7" w14:textId="77777777" w:rsidR="00C95F41" w:rsidRPr="00FF5E21" w:rsidRDefault="00C95F41" w:rsidP="00C95F4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C95F41" w:rsidRPr="00AA2715" w14:paraId="577670D7" w14:textId="77777777" w:rsidTr="00A00343">
        <w:tc>
          <w:tcPr>
            <w:tcW w:w="715" w:type="dxa"/>
            <w:shd w:val="clear" w:color="auto" w:fill="D9D9D9"/>
          </w:tcPr>
          <w:p w14:paraId="41FB5FCF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63976B8D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305FAE1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6FFAC88" w14:textId="77777777" w:rsidTr="00A00343">
        <w:trPr>
          <w:trHeight w:val="406"/>
        </w:trPr>
        <w:tc>
          <w:tcPr>
            <w:tcW w:w="715" w:type="dxa"/>
          </w:tcPr>
          <w:p w14:paraId="75D3BF8B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576836B9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4084188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5BC6CE94" w14:textId="77777777" w:rsidR="00C95F41" w:rsidRPr="00A753C4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4EFEB3D" w14:textId="311EB1D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C327C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3207D72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07942AE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C95F41" w:rsidRPr="00AA2715" w14:paraId="5CBA6965" w14:textId="77777777" w:rsidTr="00A00343">
        <w:tc>
          <w:tcPr>
            <w:tcW w:w="715" w:type="dxa"/>
            <w:shd w:val="clear" w:color="auto" w:fill="D9D9D9"/>
          </w:tcPr>
          <w:p w14:paraId="598AB466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9378DF0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234D04B5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8C01D6E" w14:textId="77777777" w:rsidTr="00A00343">
        <w:trPr>
          <w:trHeight w:val="406"/>
        </w:trPr>
        <w:tc>
          <w:tcPr>
            <w:tcW w:w="715" w:type="dxa"/>
          </w:tcPr>
          <w:p w14:paraId="766A3921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641EA757" w14:textId="77777777" w:rsidR="00C95F41" w:rsidRPr="0045034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0706944B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2273B300" w14:textId="77777777" w:rsidR="00C95F41" w:rsidRPr="00194AA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4BA6D1DA" w14:textId="77777777" w:rsidR="00C95F41" w:rsidRPr="001F4E60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9CD83A4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C40168D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1ADEF40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4D35BAC3" w14:textId="77777777" w:rsidR="00C95F41" w:rsidRPr="00AA2715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14AA559" w14:textId="6DDE70A0" w:rsidR="00C95F41" w:rsidRPr="005A1D11" w:rsidRDefault="00C95F41" w:rsidP="00C95F4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89129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7B5FBB5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2B862752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49F4317" w14:textId="77777777" w:rsidR="00C95F41" w:rsidRPr="00AA2715" w:rsidRDefault="00C95F41" w:rsidP="00C95F41">
      <w:pPr>
        <w:pStyle w:val="ListParagraph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CDD9C13" w14:textId="77777777" w:rsidR="00C95F41" w:rsidRDefault="00C95F41" w:rsidP="00C95F41">
      <w:pPr>
        <w:pStyle w:val="ListParagraph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CB9731F" w14:textId="77777777" w:rsidR="00C95F41" w:rsidRPr="00AA2715" w:rsidRDefault="00C95F41" w:rsidP="00C95F41">
      <w:pPr>
        <w:pStyle w:val="ListParagraph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1824D98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0EE79830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65C6265A" w14:textId="77777777" w:rsidR="00C95F41" w:rsidRPr="00FF5E21" w:rsidRDefault="00C95F41" w:rsidP="00C95F4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C95F41" w:rsidRPr="00AA2715" w14:paraId="3220F02D" w14:textId="77777777" w:rsidTr="00A00343">
        <w:tc>
          <w:tcPr>
            <w:tcW w:w="715" w:type="dxa"/>
            <w:shd w:val="clear" w:color="auto" w:fill="D9D9D9"/>
          </w:tcPr>
          <w:p w14:paraId="7DBA3E6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CF820D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61015CC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39E61EC1" w14:textId="77777777" w:rsidTr="00A00343">
        <w:trPr>
          <w:trHeight w:val="406"/>
        </w:trPr>
        <w:tc>
          <w:tcPr>
            <w:tcW w:w="715" w:type="dxa"/>
          </w:tcPr>
          <w:p w14:paraId="34AAC99D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170548A8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40C1067C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48229864" w14:textId="77777777" w:rsidR="00C95F41" w:rsidRPr="00152F2A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723D09E5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AB180AB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76A1D7F1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C95F41" w:rsidRPr="00AA2715" w14:paraId="1ABA5E3A" w14:textId="77777777" w:rsidTr="00A00343">
        <w:tc>
          <w:tcPr>
            <w:tcW w:w="715" w:type="dxa"/>
            <w:shd w:val="clear" w:color="auto" w:fill="D9D9D9"/>
          </w:tcPr>
          <w:p w14:paraId="4C36A2A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70B115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EA56903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487AC18" w14:textId="77777777" w:rsidTr="00A00343">
        <w:trPr>
          <w:trHeight w:val="406"/>
        </w:trPr>
        <w:tc>
          <w:tcPr>
            <w:tcW w:w="715" w:type="dxa"/>
          </w:tcPr>
          <w:p w14:paraId="7ABD8B24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548FED7F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0970012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BEA91B3" w14:textId="77777777" w:rsidR="00C95F41" w:rsidRPr="00AF157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60E44DBA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186C046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98AFFE5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3C9236B" w14:textId="77777777" w:rsidR="009A2C81" w:rsidRPr="009A2C81" w:rsidRDefault="009A2C81" w:rsidP="009A2C81">
      <w:pPr>
        <w:rPr>
          <w:lang w:val="bg-BG"/>
        </w:rPr>
      </w:pPr>
    </w:p>
    <w:p w14:paraId="75669B11" w14:textId="77777777" w:rsidR="00C95F41" w:rsidRPr="00CB3FE8" w:rsidRDefault="00C95F41" w:rsidP="00C95F41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7C57D1EF" w14:textId="77777777" w:rsidR="00C95F41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724D4DAB" w14:textId="4DDF0ED6" w:rsidR="009A2C8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F802AC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2F51CB6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5B297D" w14:textId="1AA99BF3" w:rsidR="00C95F41" w:rsidRPr="009A2C8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hAnsi="Calibri"/>
          <w:noProof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7D07272" w14:textId="77777777" w:rsidR="009A2C81" w:rsidRDefault="009A2C81" w:rsidP="009A2C81">
      <w:p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</w:p>
    <w:p w14:paraId="2453832B" w14:textId="7777777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32DBCB88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351C021D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89E6FC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5B6EF9DB" w14:textId="7C5863A6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4B743C1F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5334AE0" w14:textId="7777777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44DD587E" w14:textId="7A98AAD8" w:rsidR="009A2C8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491F789E" w14:textId="77777777" w:rsidR="00C95F41" w:rsidRDefault="00C95F41" w:rsidP="00C95F4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C95F41" w14:paraId="661E3D52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31280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8ED2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8CB5B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33040A54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55C5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2</w:t>
            </w:r>
          </w:p>
          <w:p w14:paraId="339E3E6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8CC0AF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26CCBB7C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4829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04A4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A10E6CF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25738E3C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5D245103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5544C94A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AEAF69F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C95F41" w14:paraId="26DE7027" w14:textId="77777777" w:rsidTr="00A0034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0D06D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B52A6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E722A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27ED55AA" w14:textId="77777777" w:rsidTr="00A0034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592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034687A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CF2B59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7DBEBDB6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F1CB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CA3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6C01A4A5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16164EE6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70DD88D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7DD6D420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3594C8EF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FC1041" w14:textId="77777777" w:rsidR="00C95F41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1F0881FB" w14:textId="77777777" w:rsidR="00C95F41" w:rsidRDefault="00C95F41" w:rsidP="00C95F4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46F3108" w14:textId="77777777" w:rsidR="00C95F41" w:rsidRDefault="00C95F41" w:rsidP="00C95F41">
      <w:pPr>
        <w:pStyle w:val="ListParagraph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58B8D83F" w14:textId="77777777" w:rsidR="00C95F41" w:rsidRDefault="00C95F41" w:rsidP="00C95F41">
      <w:pPr>
        <w:pStyle w:val="ListParagraph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464CC8A5" w14:textId="77777777" w:rsidR="00C95F41" w:rsidRDefault="00C95F41" w:rsidP="00C95F41">
      <w:pPr>
        <w:pStyle w:val="ListParagraph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ABA4107" w14:textId="77777777" w:rsidR="00C95F41" w:rsidRDefault="00C95F41" w:rsidP="00C95F4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265D7047" w14:textId="77777777" w:rsidR="00C95F41" w:rsidRDefault="00C95F41" w:rsidP="00C95F4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9A91940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3A94B4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3D6778CF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592789D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1F29E997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25F3156E" w14:textId="77777777" w:rsidR="00C95F41" w:rsidRDefault="00C95F41" w:rsidP="00C95F4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89F30D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C3E2E9D" w14:textId="77777777" w:rsidR="00C95F41" w:rsidRPr="006779D7" w:rsidRDefault="00C95F41" w:rsidP="00C95F41">
      <w:pPr>
        <w:pStyle w:val="ListParagraph"/>
        <w:numPr>
          <w:ilvl w:val="0"/>
          <w:numId w:val="27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388EFE4C" w14:textId="77777777" w:rsidR="00C95F41" w:rsidRDefault="00C95F41" w:rsidP="00C95F4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C95F41" w14:paraId="2D462A8B" w14:textId="77777777" w:rsidTr="00A0034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BE8B77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9369D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B0EB77" w14:textId="77777777" w:rsidR="00C95F41" w:rsidRPr="001C07E6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C95F41" w14:paraId="5863A138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AE910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242C1176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49A69F14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1831997C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EE02" w14:textId="77777777" w:rsidR="00C95F41" w:rsidRPr="006779D7" w:rsidRDefault="00C95F41" w:rsidP="00A0034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C92E6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0BEC6909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07862BD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14C2847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1B1F17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289AC50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6A44E7B" w14:textId="77777777" w:rsidR="00C95F41" w:rsidRPr="00CC7367" w:rsidRDefault="00C95F41" w:rsidP="00A0034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C95F41" w14:paraId="776AB762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C7B3" w14:textId="77777777" w:rsidR="00C95F41" w:rsidRPr="00841FCA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2DF5D626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B254B85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0CEF8E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C3E0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01D573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0A6E572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DBCF67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547377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8270DEC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D4DD3B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DC05ADE" w14:textId="77777777" w:rsidR="00C95F41" w:rsidRDefault="00C95F41" w:rsidP="00A0034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40A2868" w14:textId="77777777" w:rsidR="00C95F41" w:rsidRPr="001C07E6" w:rsidRDefault="00C95F41" w:rsidP="00C95F41">
      <w:pPr>
        <w:rPr>
          <w:lang w:val="bg-BG"/>
        </w:rPr>
      </w:pPr>
    </w:p>
    <w:p w14:paraId="24BCF6B9" w14:textId="77777777" w:rsidR="00C95F41" w:rsidRPr="00CB3FE8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0051E1FD" w14:textId="77777777" w:rsidR="00C95F41" w:rsidRPr="00A12020" w:rsidRDefault="00C95F41" w:rsidP="00C95F4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60576506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3CB8747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2116678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7094BB7E" w14:textId="77777777" w:rsidR="00C95F41" w:rsidRPr="00A12020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4E9CFEF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8DAB14E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28D0E0FE" w14:textId="77777777" w:rsidR="00C95F41" w:rsidRDefault="00C95F41" w:rsidP="00C95F4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0543A13" w14:textId="77777777" w:rsidR="00C95F41" w:rsidRDefault="00C95F41" w:rsidP="00C95F4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6A44E7E1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080A20A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1D54AC7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EA2728F" w14:textId="77777777" w:rsidR="00C95F41" w:rsidRPr="00F9180B" w:rsidRDefault="00C95F41" w:rsidP="00C95F41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7911AF9D" w14:textId="77777777" w:rsidR="00C95F41" w:rsidRPr="00F546A4" w:rsidRDefault="00C95F41" w:rsidP="00C95F4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368B07CE" w14:textId="77777777" w:rsidR="00C95F41" w:rsidRPr="003C0CF3" w:rsidRDefault="00C95F41" w:rsidP="00C95F4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C95F41" w:rsidRPr="00B57630" w14:paraId="6250A0ED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EB747B9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8474E8A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9CBECD" w14:textId="77777777" w:rsidR="00C95F41" w:rsidRPr="00B57630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:rsidRPr="00B57630" w14:paraId="7DFA7316" w14:textId="77777777" w:rsidTr="00A00343">
        <w:trPr>
          <w:trHeight w:val="1696"/>
        </w:trPr>
        <w:tc>
          <w:tcPr>
            <w:tcW w:w="690" w:type="dxa"/>
          </w:tcPr>
          <w:p w14:paraId="4A3A97D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44E0C51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7DF6BC7A" w14:textId="77777777" w:rsidR="00C95F41" w:rsidRPr="00D119D6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7DA99771" w14:textId="77777777" w:rsidR="00C95F41" w:rsidRPr="0032788A" w:rsidRDefault="00C95F41" w:rsidP="00A0034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6E23C575" w14:textId="77777777" w:rsidR="00C95F41" w:rsidRPr="00053314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D5AF9A2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5627BDDA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DAB33BA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3BEC571D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4D6C6A1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E8EF92F" w14:textId="77777777" w:rsidR="00C95F41" w:rsidRPr="0032788A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C95F41" w:rsidRPr="00B57630" w14:paraId="7AD242F6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C1E0C4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7CAC2C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8A05B10" w14:textId="77777777" w:rsidR="00C95F41" w:rsidRPr="00B57630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C95F41" w:rsidRPr="00B57630" w14:paraId="4A6DADCA" w14:textId="77777777" w:rsidTr="00A00343">
        <w:trPr>
          <w:trHeight w:val="406"/>
        </w:trPr>
        <w:tc>
          <w:tcPr>
            <w:tcW w:w="690" w:type="dxa"/>
          </w:tcPr>
          <w:p w14:paraId="6F5FC283" w14:textId="77777777" w:rsidR="00C95F41" w:rsidRPr="009352A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47B61234" w14:textId="77777777" w:rsidR="00C95F41" w:rsidRPr="009352A7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2EE51D0C" w14:textId="77777777" w:rsidR="00C95F41" w:rsidRPr="00D57D3A" w:rsidRDefault="00C95F41" w:rsidP="00A00343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26982C21" w14:textId="77777777" w:rsidR="00C95F41" w:rsidRPr="00D57D3A" w:rsidRDefault="00C95F41" w:rsidP="00A0034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36E1AE81" w14:textId="77777777" w:rsidR="00C95F41" w:rsidRPr="009352A7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0AF04D67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FD62748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15ADDE35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4A32640E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0A354DE6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39FA17BE" w14:textId="77777777" w:rsidR="00C95F41" w:rsidRPr="00A12020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6CB0E915" w14:textId="77777777" w:rsidR="00C95F41" w:rsidRDefault="00C95F41" w:rsidP="00C95F4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59EACE80" w14:textId="77777777" w:rsidR="00C95F4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000F8B7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605253C1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5163F3B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288D2AD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5606F69C" w14:textId="7777777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42FAE9D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44ABC1E" w14:textId="77777777" w:rsidR="00C95F41" w:rsidRDefault="00C95F41" w:rsidP="00C95F41">
      <w:pPr>
        <w:numPr>
          <w:ilvl w:val="0"/>
          <w:numId w:val="2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121F80C6" w14:textId="7777777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5D9BF668" w14:textId="77777777" w:rsidR="00C95F4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4348E2C0" w14:textId="77777777" w:rsidR="00C95F41" w:rsidRDefault="00C95F41" w:rsidP="00C95F4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C95F41" w14:paraId="120C6491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FB9F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FE06E1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D0E3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79A9EE7F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C8D3" w14:textId="77777777" w:rsidR="00C95F41" w:rsidRPr="00DA481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6F855" w14:textId="77777777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98C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3FEE6BE8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8AE869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1A6D0FA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4FDCB6F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77725EC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C95F41" w14:paraId="7D6C7189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F7CF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AE3A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D680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66627257" w14:textId="77777777" w:rsidTr="00A0034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CA049" w14:textId="77777777" w:rsidR="00C95F41" w:rsidRPr="00230B7D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DF2C0" w14:textId="77777777" w:rsidR="00C95F41" w:rsidRDefault="00C95F41" w:rsidP="00A0034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E9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3D9CED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5E1C61C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1179E123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0BBEC1B4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3019BC88" w14:textId="3AD2AE16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 w:rsidR="00194AA5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194AA5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69C951A3" w14:textId="77777777" w:rsidR="00C95F41" w:rsidRPr="00DA481C" w:rsidRDefault="00C95F41" w:rsidP="00C95F41">
      <w:pPr>
        <w:rPr>
          <w:lang w:val="bg-BG"/>
        </w:rPr>
      </w:pPr>
    </w:p>
    <w:p w14:paraId="6B4DD8D7" w14:textId="77777777" w:rsidR="00C95F41" w:rsidRPr="005E77E1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484AF43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1445A42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0647634E" w14:textId="77777777" w:rsidR="00C95F41" w:rsidRPr="005E77E1" w:rsidRDefault="00C95F41" w:rsidP="00C95F4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7BB96C31" w14:textId="77777777" w:rsidR="00C95F41" w:rsidRPr="005E77E1" w:rsidRDefault="00C95F41" w:rsidP="00C95F4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1378913C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136860F9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5CF073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568123E6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4B0A45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60D5B921" w14:textId="77777777" w:rsidR="00C95F41" w:rsidRPr="005E77E1" w:rsidRDefault="00C95F41" w:rsidP="00C95F4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022C0C72" w14:textId="77777777" w:rsidR="00C95F41" w:rsidRPr="005E77E1" w:rsidRDefault="00C95F41" w:rsidP="00C95F4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6EE622A4" w14:textId="77777777" w:rsidR="00C95F41" w:rsidRDefault="00C95F41" w:rsidP="00C95F4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0DCBD463" w14:textId="77777777" w:rsidR="00C95F41" w:rsidRPr="005E77E1" w:rsidRDefault="00C95F41" w:rsidP="00C95F4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C95F41" w:rsidRPr="005E77E1" w14:paraId="7E503357" w14:textId="77777777" w:rsidTr="002E1BCE">
        <w:tc>
          <w:tcPr>
            <w:tcW w:w="715" w:type="dxa"/>
            <w:shd w:val="clear" w:color="auto" w:fill="D9D9D9"/>
          </w:tcPr>
          <w:p w14:paraId="5F9F863F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05EE0624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176E5218" w14:textId="77777777" w:rsidR="00C95F41" w:rsidRPr="005E77E1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AA51CF2" w14:textId="77777777" w:rsidTr="002E1BCE">
        <w:trPr>
          <w:trHeight w:val="406"/>
        </w:trPr>
        <w:tc>
          <w:tcPr>
            <w:tcW w:w="715" w:type="dxa"/>
          </w:tcPr>
          <w:p w14:paraId="65CE7B87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3D65CBAD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543795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89237F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6C793419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00D0A696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5F937393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6C5B941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5A60B24D" w14:textId="77777777" w:rsidR="00C95F41" w:rsidRPr="0070268D" w:rsidRDefault="00C95F41" w:rsidP="00A0034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C95F41" w:rsidRPr="005E77E1" w14:paraId="568D360C" w14:textId="77777777" w:rsidTr="002E1BCE">
        <w:tc>
          <w:tcPr>
            <w:tcW w:w="715" w:type="dxa"/>
            <w:shd w:val="clear" w:color="auto" w:fill="D9D9D9"/>
          </w:tcPr>
          <w:p w14:paraId="3B545C1C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E5E831A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7AD8499E" w14:textId="77777777" w:rsidR="00C95F41" w:rsidRPr="005E77E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5E77E1" w14:paraId="2A8A47F6" w14:textId="77777777" w:rsidTr="002E1BCE">
        <w:trPr>
          <w:trHeight w:val="406"/>
        </w:trPr>
        <w:tc>
          <w:tcPr>
            <w:tcW w:w="715" w:type="dxa"/>
          </w:tcPr>
          <w:p w14:paraId="025F49BF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C9CE0A2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49625BD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D69AE9A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A5C3AF0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F4DDFBA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98CDAE7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5BB6C554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DBD198F" w14:textId="77777777" w:rsidR="00C95F41" w:rsidRPr="005E77E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592EBD29" w14:textId="51658AA2" w:rsidR="00640502" w:rsidRPr="00FF3E01" w:rsidRDefault="00640502" w:rsidP="00FF3E01">
      <w:pPr>
        <w:rPr>
          <w:lang w:val="bg-BG"/>
        </w:rPr>
      </w:pPr>
    </w:p>
    <w:sectPr w:rsidR="00640502" w:rsidRPr="00FF3E01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83B8A" w14:textId="77777777" w:rsidR="004F0A48" w:rsidRDefault="004F0A48" w:rsidP="008068A2">
      <w:pPr>
        <w:spacing w:after="0" w:line="240" w:lineRule="auto"/>
      </w:pPr>
      <w:r>
        <w:separator/>
      </w:r>
    </w:p>
  </w:endnote>
  <w:endnote w:type="continuationSeparator" w:id="0">
    <w:p w14:paraId="4899D0F1" w14:textId="77777777" w:rsidR="004F0A48" w:rsidRDefault="004F0A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0B5B7" w14:textId="77777777" w:rsidR="004F0A48" w:rsidRDefault="004F0A48" w:rsidP="008068A2">
      <w:pPr>
        <w:spacing w:after="0" w:line="240" w:lineRule="auto"/>
      </w:pPr>
      <w:r>
        <w:separator/>
      </w:r>
    </w:p>
  </w:footnote>
  <w:footnote w:type="continuationSeparator" w:id="0">
    <w:p w14:paraId="1CAB8970" w14:textId="77777777" w:rsidR="004F0A48" w:rsidRDefault="004F0A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E1103"/>
    <w:multiLevelType w:val="hybridMultilevel"/>
    <w:tmpl w:val="B0344964"/>
    <w:lvl w:ilvl="0" w:tplc="9E582B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A5255"/>
    <w:multiLevelType w:val="hybridMultilevel"/>
    <w:tmpl w:val="C0DC2A9C"/>
    <w:lvl w:ilvl="0" w:tplc="5F1C2810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85B24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03CB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146FB"/>
    <w:multiLevelType w:val="hybridMultilevel"/>
    <w:tmpl w:val="7EBC7FEE"/>
    <w:lvl w:ilvl="0" w:tplc="45262E06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EF3"/>
    <w:multiLevelType w:val="hybridMultilevel"/>
    <w:tmpl w:val="585C1BFC"/>
    <w:lvl w:ilvl="0" w:tplc="513CC812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7208">
    <w:abstractNumId w:val="3"/>
  </w:num>
  <w:num w:numId="2" w16cid:durableId="735275077">
    <w:abstractNumId w:val="12"/>
  </w:num>
  <w:num w:numId="3" w16cid:durableId="1085683266">
    <w:abstractNumId w:val="15"/>
  </w:num>
  <w:num w:numId="4" w16cid:durableId="2108455903">
    <w:abstractNumId w:val="16"/>
  </w:num>
  <w:num w:numId="5" w16cid:durableId="1747997676">
    <w:abstractNumId w:val="20"/>
  </w:num>
  <w:num w:numId="6" w16cid:durableId="1046639008">
    <w:abstractNumId w:val="24"/>
  </w:num>
  <w:num w:numId="7" w16cid:durableId="183787198">
    <w:abstractNumId w:val="2"/>
  </w:num>
  <w:num w:numId="8" w16cid:durableId="975568900">
    <w:abstractNumId w:val="6"/>
  </w:num>
  <w:num w:numId="9" w16cid:durableId="1038973257">
    <w:abstractNumId w:val="7"/>
  </w:num>
  <w:num w:numId="10" w16cid:durableId="1187477439">
    <w:abstractNumId w:val="8"/>
  </w:num>
  <w:num w:numId="11" w16cid:durableId="632103009">
    <w:abstractNumId w:val="4"/>
  </w:num>
  <w:num w:numId="12" w16cid:durableId="1476798722">
    <w:abstractNumId w:val="18"/>
  </w:num>
  <w:num w:numId="13" w16cid:durableId="20839406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746442">
    <w:abstractNumId w:val="19"/>
  </w:num>
  <w:num w:numId="15" w16cid:durableId="1908609930">
    <w:abstractNumId w:val="23"/>
  </w:num>
  <w:num w:numId="16" w16cid:durableId="1583951172">
    <w:abstractNumId w:val="14"/>
  </w:num>
  <w:num w:numId="17" w16cid:durableId="245379908">
    <w:abstractNumId w:val="11"/>
  </w:num>
  <w:num w:numId="18" w16cid:durableId="10568041">
    <w:abstractNumId w:val="14"/>
    <w:lvlOverride w:ilvl="0">
      <w:lvl w:ilvl="0" w:tplc="14345214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2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2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2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2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2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2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2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2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1110008707">
    <w:abstractNumId w:val="0"/>
  </w:num>
  <w:num w:numId="20" w16cid:durableId="1777209245">
    <w:abstractNumId w:val="5"/>
  </w:num>
  <w:num w:numId="21" w16cid:durableId="1612974464">
    <w:abstractNumId w:val="26"/>
  </w:num>
  <w:num w:numId="22" w16cid:durableId="1250314626">
    <w:abstractNumId w:val="22"/>
  </w:num>
  <w:num w:numId="23" w16cid:durableId="986202208">
    <w:abstractNumId w:val="10"/>
  </w:num>
  <w:num w:numId="24" w16cid:durableId="172648396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67150806">
    <w:abstractNumId w:val="17"/>
  </w:num>
  <w:num w:numId="26" w16cid:durableId="163548300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88569660">
    <w:abstractNumId w:val="21"/>
  </w:num>
  <w:num w:numId="28" w16cid:durableId="71049699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41580354">
    <w:abstractNumId w:val="1"/>
  </w:num>
  <w:num w:numId="30" w16cid:durableId="144786818">
    <w:abstractNumId w:val="9"/>
  </w:num>
  <w:num w:numId="31" w16cid:durableId="25312927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wMDYwMzQyN7VU0lEKTi0uzszPAykwrAUAPoBHpSwAAAA="/>
  </w:docVars>
  <w:rsids>
    <w:rsidRoot w:val="008068A2"/>
    <w:rsid w:val="000006BB"/>
    <w:rsid w:val="00002C1C"/>
    <w:rsid w:val="00007044"/>
    <w:rsid w:val="0001451E"/>
    <w:rsid w:val="00021EDE"/>
    <w:rsid w:val="00023DC6"/>
    <w:rsid w:val="00025F04"/>
    <w:rsid w:val="00064D15"/>
    <w:rsid w:val="00077BF8"/>
    <w:rsid w:val="0008559D"/>
    <w:rsid w:val="00086727"/>
    <w:rsid w:val="0009209B"/>
    <w:rsid w:val="000A6794"/>
    <w:rsid w:val="000B39E6"/>
    <w:rsid w:val="000B56F0"/>
    <w:rsid w:val="000C410F"/>
    <w:rsid w:val="000C5361"/>
    <w:rsid w:val="00103906"/>
    <w:rsid w:val="001151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AA5"/>
    <w:rsid w:val="001A6728"/>
    <w:rsid w:val="001B7060"/>
    <w:rsid w:val="001C1FCD"/>
    <w:rsid w:val="001C5008"/>
    <w:rsid w:val="001D2464"/>
    <w:rsid w:val="001D50AE"/>
    <w:rsid w:val="001E1161"/>
    <w:rsid w:val="001E3FEF"/>
    <w:rsid w:val="00202683"/>
    <w:rsid w:val="00215FCE"/>
    <w:rsid w:val="002326A7"/>
    <w:rsid w:val="00232E7D"/>
    <w:rsid w:val="002606AA"/>
    <w:rsid w:val="00264287"/>
    <w:rsid w:val="0026589D"/>
    <w:rsid w:val="002664E1"/>
    <w:rsid w:val="002674C4"/>
    <w:rsid w:val="002819B5"/>
    <w:rsid w:val="002853F4"/>
    <w:rsid w:val="002A2307"/>
    <w:rsid w:val="002A2D2D"/>
    <w:rsid w:val="002C539D"/>
    <w:rsid w:val="002C71C6"/>
    <w:rsid w:val="002D07CA"/>
    <w:rsid w:val="002E1BCE"/>
    <w:rsid w:val="002E29CC"/>
    <w:rsid w:val="002E3481"/>
    <w:rsid w:val="002F72A2"/>
    <w:rsid w:val="00305122"/>
    <w:rsid w:val="0031672B"/>
    <w:rsid w:val="003230CF"/>
    <w:rsid w:val="0033212E"/>
    <w:rsid w:val="0033490F"/>
    <w:rsid w:val="00341C29"/>
    <w:rsid w:val="00366D13"/>
    <w:rsid w:val="0037330F"/>
    <w:rsid w:val="00380A57"/>
    <w:rsid w:val="003817EF"/>
    <w:rsid w:val="00382A45"/>
    <w:rsid w:val="003A1601"/>
    <w:rsid w:val="003A33F9"/>
    <w:rsid w:val="003A5602"/>
    <w:rsid w:val="003A6836"/>
    <w:rsid w:val="003B0278"/>
    <w:rsid w:val="003B1846"/>
    <w:rsid w:val="003B6A53"/>
    <w:rsid w:val="003C4DF9"/>
    <w:rsid w:val="003E1013"/>
    <w:rsid w:val="003E167F"/>
    <w:rsid w:val="003E2A3C"/>
    <w:rsid w:val="003E2F33"/>
    <w:rsid w:val="003E6BFB"/>
    <w:rsid w:val="003F1864"/>
    <w:rsid w:val="0041081C"/>
    <w:rsid w:val="004311CA"/>
    <w:rsid w:val="004431A6"/>
    <w:rsid w:val="0045034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42A"/>
    <w:rsid w:val="004D29A9"/>
    <w:rsid w:val="004E0D4F"/>
    <w:rsid w:val="004E4C1E"/>
    <w:rsid w:val="004F0A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711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D2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DC8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29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1E"/>
    <w:rsid w:val="00955691"/>
    <w:rsid w:val="00961157"/>
    <w:rsid w:val="00965C5B"/>
    <w:rsid w:val="0096684B"/>
    <w:rsid w:val="009729D1"/>
    <w:rsid w:val="00972C7F"/>
    <w:rsid w:val="00976E46"/>
    <w:rsid w:val="009A2C81"/>
    <w:rsid w:val="009B4FB4"/>
    <w:rsid w:val="009C0C39"/>
    <w:rsid w:val="009D1805"/>
    <w:rsid w:val="009E1A09"/>
    <w:rsid w:val="009E6655"/>
    <w:rsid w:val="00A00D43"/>
    <w:rsid w:val="00A02545"/>
    <w:rsid w:val="00A025E6"/>
    <w:rsid w:val="00A05555"/>
    <w:rsid w:val="00A06D89"/>
    <w:rsid w:val="00A3283F"/>
    <w:rsid w:val="00A35790"/>
    <w:rsid w:val="00A36035"/>
    <w:rsid w:val="00A45A89"/>
    <w:rsid w:val="00A47F12"/>
    <w:rsid w:val="00A624B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85"/>
    <w:rsid w:val="00AD3214"/>
    <w:rsid w:val="00AE05D3"/>
    <w:rsid w:val="00AE355A"/>
    <w:rsid w:val="00B148DD"/>
    <w:rsid w:val="00B2472A"/>
    <w:rsid w:val="00B46E86"/>
    <w:rsid w:val="00B567F6"/>
    <w:rsid w:val="00B56DF3"/>
    <w:rsid w:val="00B57A5C"/>
    <w:rsid w:val="00B6185B"/>
    <w:rsid w:val="00B638EB"/>
    <w:rsid w:val="00B63DED"/>
    <w:rsid w:val="00B6448C"/>
    <w:rsid w:val="00B658D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7C3"/>
    <w:rsid w:val="00C355A5"/>
    <w:rsid w:val="00C43B64"/>
    <w:rsid w:val="00C53F37"/>
    <w:rsid w:val="00C5499A"/>
    <w:rsid w:val="00C62A0F"/>
    <w:rsid w:val="00C82862"/>
    <w:rsid w:val="00C84E4D"/>
    <w:rsid w:val="00C90C43"/>
    <w:rsid w:val="00C95F41"/>
    <w:rsid w:val="00CA2FD0"/>
    <w:rsid w:val="00CB626D"/>
    <w:rsid w:val="00CD5181"/>
    <w:rsid w:val="00CD7485"/>
    <w:rsid w:val="00CD76FA"/>
    <w:rsid w:val="00CE2360"/>
    <w:rsid w:val="00CE236C"/>
    <w:rsid w:val="00CF0047"/>
    <w:rsid w:val="00D22895"/>
    <w:rsid w:val="00D3404A"/>
    <w:rsid w:val="00D4354E"/>
    <w:rsid w:val="00D43F69"/>
    <w:rsid w:val="00D50F79"/>
    <w:rsid w:val="00D60FDF"/>
    <w:rsid w:val="00D73957"/>
    <w:rsid w:val="00D8395C"/>
    <w:rsid w:val="00D910AA"/>
    <w:rsid w:val="00DA028F"/>
    <w:rsid w:val="00DC28E6"/>
    <w:rsid w:val="00DC2C06"/>
    <w:rsid w:val="00DC79E8"/>
    <w:rsid w:val="00DC7D70"/>
    <w:rsid w:val="00DD55F0"/>
    <w:rsid w:val="00DD7BB2"/>
    <w:rsid w:val="00DE1B8E"/>
    <w:rsid w:val="00DF00FA"/>
    <w:rsid w:val="00DF57D8"/>
    <w:rsid w:val="00DF6F6D"/>
    <w:rsid w:val="00DF7DA3"/>
    <w:rsid w:val="00E032C5"/>
    <w:rsid w:val="00E24C6A"/>
    <w:rsid w:val="00E25811"/>
    <w:rsid w:val="00E32F85"/>
    <w:rsid w:val="00E36FD8"/>
    <w:rsid w:val="00E37380"/>
    <w:rsid w:val="00E465C4"/>
    <w:rsid w:val="00E46970"/>
    <w:rsid w:val="00E634A0"/>
    <w:rsid w:val="00E63F64"/>
    <w:rsid w:val="00E71FBE"/>
    <w:rsid w:val="00E74623"/>
    <w:rsid w:val="00E80E3D"/>
    <w:rsid w:val="00E86B3D"/>
    <w:rsid w:val="00E86D42"/>
    <w:rsid w:val="00E870B8"/>
    <w:rsid w:val="00EA057E"/>
    <w:rsid w:val="00EA1019"/>
    <w:rsid w:val="00EA3B29"/>
    <w:rsid w:val="00EB7421"/>
    <w:rsid w:val="00EC0BDD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1E5"/>
    <w:rsid w:val="00F516BC"/>
    <w:rsid w:val="00F655ED"/>
    <w:rsid w:val="00F7033C"/>
    <w:rsid w:val="00F87327"/>
    <w:rsid w:val="00F96D0D"/>
    <w:rsid w:val="00F976AD"/>
    <w:rsid w:val="00FA6461"/>
    <w:rsid w:val="00FE038F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1C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A0%D0%B0%D0%B4%D0%B8%D0%B0%D0%B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75/First-Steps-In-Coding-Exercise" TargetMode="External"/><Relationship Id="rId14" Type="http://schemas.openxmlformats.org/officeDocument/2006/relationships/hyperlink" Target="https://bg.wikipedia.org/wiki/%D0%93%D1%80%D0%B0%D0%B4%D1%83%D1%81_(%D1%8A%D0%B3%D1%8A%D0%BB)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B6572-60F4-4779-87B2-F9C9C03E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7</Pages>
  <Words>1666</Words>
  <Characters>950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Topuzakova, Desislava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3</cp:revision>
  <cp:lastPrinted>2015-10-26T22:35:00Z</cp:lastPrinted>
  <dcterms:created xsi:type="dcterms:W3CDTF">2019-11-12T12:29:00Z</dcterms:created>
  <dcterms:modified xsi:type="dcterms:W3CDTF">2023-09-01T19:26:00Z</dcterms:modified>
  <cp:category>programming; education; software engineering; software development</cp:category>
</cp:coreProperties>
</file>